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NE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ra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ffect Siz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l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.rati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iched / ambi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iched / ambi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bru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iched / ambi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u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iched / ambi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ugu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iched / ambi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cto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nriched / ambi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vem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-1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30T17:00:51Z</dcterms:created>
  <dcterms:modified xsi:type="dcterms:W3CDTF">2024-01-30T17:0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